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35DCFCF8" w:rsidR="006644C2" w:rsidRPr="00B2024C" w:rsidRDefault="006644C2" w:rsidP="0089576B">
      <w:pPr>
        <w:spacing w:after="0" w:line="240" w:lineRule="auto"/>
        <w:jc w:val="center"/>
        <w:rPr>
          <w:rFonts w:eastAsia="Calibri" w:cstheme="minorHAns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B2024C">
        <w:rPr>
          <w:rFonts w:eastAsia="Calibri" w:cstheme="minorHAnsi"/>
          <w:b/>
          <w:color w:val="404040" w:themeColor="text1" w:themeTint="BF"/>
          <w:sz w:val="36"/>
          <w:szCs w:val="36"/>
        </w:rPr>
        <w:t>Lesson 0</w:t>
      </w:r>
      <w:r w:rsidR="003D41E0" w:rsidRPr="00B2024C">
        <w:rPr>
          <w:rFonts w:eastAsia="Calibri" w:cstheme="minorHAnsi"/>
          <w:b/>
          <w:color w:val="404040" w:themeColor="text1" w:themeTint="BF"/>
          <w:sz w:val="36"/>
          <w:szCs w:val="36"/>
        </w:rPr>
        <w:t>4</w:t>
      </w:r>
      <w:r w:rsidRPr="00B2024C">
        <w:rPr>
          <w:rFonts w:eastAsia="Calibri" w:cstheme="minorHAnsi"/>
          <w:b/>
          <w:color w:val="404040" w:themeColor="text1" w:themeTint="BF"/>
          <w:sz w:val="36"/>
          <w:szCs w:val="36"/>
        </w:rPr>
        <w:t xml:space="preserve"> Demo 01</w:t>
      </w:r>
    </w:p>
    <w:p w14:paraId="1E768D9B" w14:textId="77777777" w:rsidR="006644C2" w:rsidRPr="00B2024C" w:rsidRDefault="006644C2" w:rsidP="0089576B">
      <w:pPr>
        <w:spacing w:after="0"/>
        <w:jc w:val="center"/>
        <w:rPr>
          <w:rFonts w:eastAsia="Calibri" w:cstheme="minorHAnsi"/>
          <w:b/>
          <w:color w:val="404040" w:themeColor="text1" w:themeTint="BF"/>
          <w:sz w:val="10"/>
          <w:szCs w:val="10"/>
        </w:rPr>
      </w:pPr>
    </w:p>
    <w:p w14:paraId="45232882" w14:textId="45182152" w:rsidR="006644C2" w:rsidRPr="00B2024C" w:rsidRDefault="0026605D" w:rsidP="0089576B">
      <w:pPr>
        <w:spacing w:after="0"/>
        <w:jc w:val="center"/>
        <w:rPr>
          <w:rFonts w:eastAsia="Calibri" w:cstheme="minorHAnsi"/>
          <w:b/>
          <w:color w:val="404040" w:themeColor="text1" w:themeTint="BF"/>
          <w:sz w:val="36"/>
          <w:szCs w:val="36"/>
        </w:rPr>
      </w:pPr>
      <w:r w:rsidRPr="00B2024C">
        <w:rPr>
          <w:rFonts w:eastAsia="Calibri" w:cstheme="minorHAnsi"/>
          <w:b/>
          <w:color w:val="404040" w:themeColor="text1" w:themeTint="BF"/>
          <w:sz w:val="36"/>
          <w:szCs w:val="36"/>
        </w:rPr>
        <w:t xml:space="preserve">Generating </w:t>
      </w:r>
      <w:r w:rsidR="00C02B28">
        <w:rPr>
          <w:rFonts w:eastAsia="Calibri" w:cstheme="minorHAnsi"/>
          <w:b/>
          <w:color w:val="404040" w:themeColor="text1" w:themeTint="BF"/>
          <w:sz w:val="36"/>
          <w:szCs w:val="36"/>
        </w:rPr>
        <w:t>E-Commerce</w:t>
      </w:r>
      <w:r w:rsidR="00BB7AD4" w:rsidRPr="00B2024C">
        <w:rPr>
          <w:rFonts w:eastAsia="Calibri" w:cstheme="minorHAnsi"/>
          <w:b/>
          <w:color w:val="404040" w:themeColor="text1" w:themeTint="BF"/>
          <w:sz w:val="36"/>
          <w:szCs w:val="36"/>
        </w:rPr>
        <w:t xml:space="preserve"> Architecture</w:t>
      </w:r>
      <w:r w:rsidR="00C02B28">
        <w:rPr>
          <w:rFonts w:eastAsia="Calibri" w:cstheme="minorHAnsi"/>
          <w:b/>
          <w:color w:val="404040" w:themeColor="text1" w:themeTint="BF"/>
          <w:sz w:val="36"/>
          <w:szCs w:val="36"/>
        </w:rPr>
        <w:t xml:space="preserve"> Application</w:t>
      </w:r>
      <w:r w:rsidR="00BB7AD4" w:rsidRPr="00B2024C">
        <w:rPr>
          <w:rFonts w:eastAsia="Calibri" w:cstheme="minorHAnsi"/>
          <w:b/>
          <w:color w:val="404040" w:themeColor="text1" w:themeTint="BF"/>
          <w:sz w:val="36"/>
          <w:szCs w:val="36"/>
        </w:rPr>
        <w:t xml:space="preserve"> Using Generative AI</w:t>
      </w:r>
    </w:p>
    <w:p w14:paraId="70D5DBB7" w14:textId="77777777" w:rsidR="006644C2" w:rsidRPr="00B2024C" w:rsidRDefault="006644C2" w:rsidP="00152A87">
      <w:pPr>
        <w:spacing w:after="0"/>
        <w:jc w:val="center"/>
        <w:rPr>
          <w:rFonts w:eastAsia="Calibri" w:cstheme="minorHAnsi"/>
          <w:b/>
          <w:color w:val="404040" w:themeColor="text1" w:themeTint="BF"/>
          <w:sz w:val="24"/>
          <w:szCs w:val="24"/>
        </w:rPr>
      </w:pPr>
    </w:p>
    <w:p w14:paraId="575AE92D" w14:textId="77777777" w:rsidR="006644C2" w:rsidRPr="00B2024C" w:rsidRDefault="006644C2" w:rsidP="006644C2">
      <w:pPr>
        <w:rPr>
          <w:rFonts w:eastAsia="Calibri" w:cstheme="minorHAnsi"/>
          <w:color w:val="404040" w:themeColor="text1" w:themeTint="BF"/>
          <w:sz w:val="24"/>
          <w:szCs w:val="24"/>
        </w:rPr>
      </w:pPr>
      <w:r w:rsidRPr="00B2024C">
        <w:rPr>
          <w:rFonts w:eastAsia="Calibri" w:cstheme="minorHAns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5D1A2088">
                <wp:extent cx="5943600" cy="1352550"/>
                <wp:effectExtent l="0" t="0" r="19050" b="1905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59B370" w14:textId="4E090126" w:rsidR="006644C2" w:rsidRDefault="006644C2" w:rsidP="0089576B">
                            <w:pPr>
                              <w:spacing w:after="0" w:line="258" w:lineRule="auto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A9438C" w:rsidRPr="00A9438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To generate the microservice architecture of an e-commerce app using Generative AI for enhanced scalability and performance</w:t>
                            </w:r>
                          </w:p>
                          <w:p w14:paraId="1BAC4394" w14:textId="0474EDD8" w:rsidR="00DF6684" w:rsidRPr="008068AA" w:rsidRDefault="00DF6684" w:rsidP="0089576B">
                            <w:pPr>
                              <w:spacing w:after="0" w:line="258" w:lineRule="auto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45B73E" w14:textId="7DF3F4B2" w:rsidR="006644C2" w:rsidRPr="00E46447" w:rsidRDefault="006644C2" w:rsidP="0089576B">
                            <w:pPr>
                              <w:spacing w:after="0" w:line="258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C520C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ChatGPT</w:t>
                            </w:r>
                            <w:r w:rsidR="0040487A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</w:p>
                          <w:p w14:paraId="46937A33" w14:textId="77777777" w:rsidR="006644C2" w:rsidRPr="008068AA" w:rsidRDefault="006644C2" w:rsidP="0089576B">
                            <w:pPr>
                              <w:spacing w:after="0" w:line="258" w:lineRule="auto"/>
                              <w:textDirection w:val="btLr"/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14:paraId="22C3C49B" w14:textId="520CDACD" w:rsidR="006644C2" w:rsidRPr="00E12044" w:rsidRDefault="006644C2" w:rsidP="0089576B">
                            <w:pPr>
                              <w:spacing w:after="0" w:line="258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C4D0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N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0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7559B370" w14:textId="4E090126" w:rsidR="006644C2" w:rsidRDefault="006644C2" w:rsidP="0089576B">
                      <w:pPr>
                        <w:spacing w:after="0" w:line="258" w:lineRule="auto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A9438C" w:rsidRPr="00A9438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To generate the microservice architecture of an e-commerce app using Generative AI for enhanced scalability and performance</w:t>
                      </w:r>
                    </w:p>
                    <w:p w14:paraId="1BAC4394" w14:textId="0474EDD8" w:rsidR="00DF6684" w:rsidRPr="008068AA" w:rsidRDefault="00DF6684" w:rsidP="0089576B">
                      <w:pPr>
                        <w:spacing w:after="0" w:line="258" w:lineRule="auto"/>
                        <w:textDirection w:val="btLr"/>
                        <w:rPr>
                          <w:sz w:val="24"/>
                          <w:szCs w:val="24"/>
                        </w:rPr>
                      </w:pPr>
                    </w:p>
                    <w:p w14:paraId="0D45B73E" w14:textId="7DF3F4B2" w:rsidR="006644C2" w:rsidRPr="00E46447" w:rsidRDefault="006644C2" w:rsidP="0089576B">
                      <w:pPr>
                        <w:spacing w:after="0" w:line="258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C520C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ChatGPT</w:t>
                      </w:r>
                      <w:r w:rsidR="0040487A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</w:p>
                    <w:p w14:paraId="46937A33" w14:textId="77777777" w:rsidR="006644C2" w:rsidRPr="008068AA" w:rsidRDefault="006644C2" w:rsidP="0089576B">
                      <w:pPr>
                        <w:spacing w:after="0" w:line="258" w:lineRule="auto"/>
                        <w:textDirection w:val="btLr"/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14:paraId="22C3C49B" w14:textId="520CDACD" w:rsidR="006644C2" w:rsidRPr="00E12044" w:rsidRDefault="006644C2" w:rsidP="0089576B">
                      <w:pPr>
                        <w:spacing w:after="0" w:line="258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C4D0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NA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B03A30" w14:textId="77777777" w:rsidR="006644C2" w:rsidRPr="00B2024C" w:rsidRDefault="006644C2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04B89C1D" w14:textId="6397E4A3" w:rsidR="006644C2" w:rsidRPr="00B2024C" w:rsidRDefault="006644C2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>Steps to be followed:</w:t>
      </w:r>
    </w:p>
    <w:p w14:paraId="747D702A" w14:textId="3F0D520C" w:rsidR="005C50FC" w:rsidRPr="00B2024C" w:rsidRDefault="01BFBC35">
      <w:pPr>
        <w:pStyle w:val="ListParagraph"/>
        <w:numPr>
          <w:ilvl w:val="0"/>
          <w:numId w:val="1"/>
        </w:num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</w:rPr>
      </w:pPr>
      <w:bookmarkStart w:id="1" w:name="_Hlk162777225"/>
      <w:bookmarkStart w:id="2" w:name="_Hlk165387395"/>
      <w:bookmarkStart w:id="3" w:name="_Hlk165390540"/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Generate architecture for the </w:t>
      </w:r>
      <w:bookmarkEnd w:id="1"/>
      <w:bookmarkEnd w:id="2"/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login page, add to the cart page, payment page, and purchase page using prompts </w:t>
      </w:r>
      <w:bookmarkEnd w:id="3"/>
    </w:p>
    <w:p w14:paraId="51A975B2" w14:textId="77777777" w:rsidR="00C064B1" w:rsidRPr="00B2024C" w:rsidRDefault="00C064B1" w:rsidP="00C064B1">
      <w:pPr>
        <w:pStyle w:val="ListParagraph"/>
        <w:spacing w:after="0" w:line="247" w:lineRule="auto"/>
        <w:rPr>
          <w:rFonts w:eastAsia="Calibri" w:cstheme="minorHAnsi"/>
          <w:b/>
          <w:color w:val="404040" w:themeColor="text1" w:themeTint="BF"/>
          <w:sz w:val="24"/>
          <w:szCs w:val="24"/>
        </w:rPr>
      </w:pPr>
    </w:p>
    <w:p w14:paraId="79DBBC5D" w14:textId="28041DFA" w:rsidR="00CF789A" w:rsidRPr="00B2024C" w:rsidRDefault="01BFBC35" w:rsidP="00410FC8">
      <w:pPr>
        <w:spacing w:after="0" w:line="247" w:lineRule="auto"/>
        <w:rPr>
          <w:rFonts w:eastAsia="Calibri" w:cstheme="minorHAnsi"/>
          <w:b/>
          <w:color w:val="404040" w:themeColor="text1" w:themeTint="BF"/>
          <w:sz w:val="28"/>
          <w:szCs w:val="28"/>
        </w:rPr>
      </w:pPr>
      <w:r w:rsidRPr="00B2024C">
        <w:rPr>
          <w:rFonts w:eastAsia="Calibri" w:cstheme="minorHAnsi"/>
          <w:b/>
          <w:color w:val="404040" w:themeColor="text1" w:themeTint="BF"/>
          <w:sz w:val="28"/>
          <w:szCs w:val="28"/>
        </w:rPr>
        <w:t xml:space="preserve">Step 1: Generate architecture for the login page, add to the cart page, </w:t>
      </w:r>
      <w:r w:rsidR="00C777AD" w:rsidRPr="00B2024C">
        <w:rPr>
          <w:rFonts w:eastAsia="Calibri" w:cstheme="minorHAnsi"/>
          <w:b/>
          <w:color w:val="404040" w:themeColor="text1" w:themeTint="BF"/>
          <w:sz w:val="28"/>
          <w:szCs w:val="28"/>
        </w:rPr>
        <w:br/>
        <w:t xml:space="preserve">              </w:t>
      </w:r>
      <w:r w:rsidRPr="00B2024C">
        <w:rPr>
          <w:rFonts w:eastAsia="Calibri" w:cstheme="minorHAnsi"/>
          <w:b/>
          <w:color w:val="404040" w:themeColor="text1" w:themeTint="BF"/>
          <w:sz w:val="28"/>
          <w:szCs w:val="28"/>
        </w:rPr>
        <w:t xml:space="preserve">payment page, and purchase page using prompts       </w:t>
      </w:r>
    </w:p>
    <w:p w14:paraId="5884908A" w14:textId="77777777" w:rsidR="00AF70E9" w:rsidRPr="00B2024C" w:rsidRDefault="00AF70E9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50B08DD2" w14:textId="6410DF49" w:rsidR="00EE290A" w:rsidRDefault="00EE290A">
      <w:pPr>
        <w:pStyle w:val="ListParagraph"/>
        <w:numPr>
          <w:ilvl w:val="1"/>
          <w:numId w:val="2"/>
        </w:num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>
        <w:rPr>
          <w:rFonts w:eastAsia="Calibri" w:cstheme="minorHAnsi"/>
          <w:color w:val="404040" w:themeColor="text1" w:themeTint="BF"/>
          <w:sz w:val="24"/>
          <w:szCs w:val="24"/>
        </w:rPr>
        <w:t xml:space="preserve">Open the browser and write the below URL as </w:t>
      </w:r>
    </w:p>
    <w:p w14:paraId="64C1EFE1" w14:textId="79ECDE48" w:rsidR="00EE290A" w:rsidRDefault="00EE290A" w:rsidP="00EE290A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hyperlink r:id="rId10" w:history="1">
        <w:r w:rsidRPr="005A4A62">
          <w:rPr>
            <w:rStyle w:val="Hyperlink"/>
            <w:rFonts w:eastAsia="Calibri" w:cstheme="minorHAnsi"/>
            <w:sz w:val="24"/>
            <w:szCs w:val="24"/>
          </w:rPr>
          <w:t>https://chatgpt.com/</w:t>
        </w:r>
      </w:hyperlink>
    </w:p>
    <w:p w14:paraId="3BC0FA07" w14:textId="6EB6BD28" w:rsidR="00D552D3" w:rsidRPr="00B2024C" w:rsidRDefault="00D552D3" w:rsidP="007B3A8C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01D961FC" w14:textId="77777777" w:rsidR="00C14888" w:rsidRPr="00B2024C" w:rsidRDefault="00C14888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1CE56C44" w14:textId="4905C352" w:rsidR="00FD1C1B" w:rsidRPr="00690067" w:rsidRDefault="00FD1C1B" w:rsidP="00410FC8">
      <w:pPr>
        <w:pStyle w:val="ListParagraph"/>
        <w:numPr>
          <w:ilvl w:val="1"/>
          <w:numId w:val="2"/>
        </w:num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Provide the following prompt to generate </w:t>
      </w:r>
      <w:r w:rsidR="004F1234"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descriptions </w:t>
      </w:r>
      <w:r w:rsidR="00FE0838" w:rsidRPr="00B2024C">
        <w:rPr>
          <w:rFonts w:eastAsia="Calibri" w:cstheme="minorHAnsi"/>
          <w:color w:val="404040" w:themeColor="text1" w:themeTint="BF"/>
          <w:sz w:val="24"/>
          <w:szCs w:val="24"/>
        </w:rPr>
        <w:t>of</w:t>
      </w:r>
      <w:r w:rsidR="004F1234"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 the</w:t>
      </w: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 secure login page for the e-commerce platform</w:t>
      </w:r>
      <w:r w:rsidR="00AF6D20" w:rsidRPr="00B2024C">
        <w:rPr>
          <w:rFonts w:eastAsia="Calibri" w:cstheme="minorHAnsi"/>
          <w:color w:val="404040" w:themeColor="text1" w:themeTint="BF"/>
          <w:sz w:val="24"/>
          <w:szCs w:val="24"/>
        </w:rPr>
        <w:t>:</w:t>
      </w:r>
    </w:p>
    <w:p w14:paraId="7375CCD1" w14:textId="77E29E24" w:rsidR="00C14888" w:rsidRPr="00B2024C" w:rsidRDefault="00C14888" w:rsidP="49BBBDD4">
      <w:pPr>
        <w:pStyle w:val="NormalWeb"/>
        <w:shd w:val="clear" w:color="auto" w:fill="FFFFFF" w:themeFill="background1"/>
        <w:spacing w:before="0" w:beforeAutospacing="0" w:after="0" w:afterAutospacing="0" w:line="247" w:lineRule="auto"/>
        <w:ind w:left="720"/>
        <w:rPr>
          <w:rFonts w:asciiTheme="minorHAnsi" w:hAnsiTheme="minorHAnsi" w:cstheme="minorHAnsi"/>
          <w:color w:val="404040" w:themeColor="text1" w:themeTint="BF"/>
        </w:rPr>
      </w:pPr>
      <w:r w:rsidRPr="00B2024C">
        <w:rPr>
          <w:rFonts w:asciiTheme="minorHAnsi" w:hAnsiTheme="minorHAnsi" w:cstheme="minorHAnsi"/>
          <w:b/>
          <w:color w:val="404040" w:themeColor="text1" w:themeTint="BF"/>
          <w:shd w:val="clear" w:color="auto" w:fill="FFFFFF"/>
        </w:rPr>
        <w:t>Design the architecture for a secure Login Page in a</w:t>
      </w:r>
      <w:r w:rsidR="0009492F">
        <w:rPr>
          <w:rFonts w:asciiTheme="minorHAnsi" w:hAnsiTheme="minorHAnsi" w:cstheme="minorHAnsi"/>
          <w:b/>
          <w:color w:val="404040" w:themeColor="text1" w:themeTint="BF"/>
          <w:shd w:val="clear" w:color="auto" w:fill="FFFFFF"/>
        </w:rPr>
        <w:t>n</w:t>
      </w:r>
      <w:r w:rsidRPr="00B2024C">
        <w:rPr>
          <w:rFonts w:asciiTheme="minorHAnsi" w:hAnsiTheme="minorHAnsi" w:cstheme="minorHAnsi"/>
          <w:b/>
          <w:color w:val="404040" w:themeColor="text1" w:themeTint="BF"/>
          <w:shd w:val="clear" w:color="auto" w:fill="FFFFFF"/>
        </w:rPr>
        <w:t xml:space="preserve"> </w:t>
      </w:r>
      <w:r w:rsidR="00D552D3">
        <w:rPr>
          <w:rFonts w:asciiTheme="minorHAnsi" w:hAnsiTheme="minorHAnsi" w:cstheme="minorHAnsi"/>
          <w:b/>
          <w:color w:val="404040" w:themeColor="text1" w:themeTint="BF"/>
          <w:shd w:val="clear" w:color="auto" w:fill="FFFFFF"/>
        </w:rPr>
        <w:t>E</w:t>
      </w:r>
      <w:r w:rsidRPr="00B2024C">
        <w:rPr>
          <w:rFonts w:asciiTheme="minorHAnsi" w:hAnsiTheme="minorHAnsi" w:cstheme="minorHAnsi"/>
          <w:b/>
          <w:color w:val="404040" w:themeColor="text1" w:themeTint="BF"/>
          <w:shd w:val="clear" w:color="auto" w:fill="FFFFFF"/>
        </w:rPr>
        <w:t>-commerce platform. Consider user authentication and account management services.</w:t>
      </w:r>
    </w:p>
    <w:p w14:paraId="481AEA14" w14:textId="77777777" w:rsidR="00C14888" w:rsidRPr="00B2024C" w:rsidRDefault="00C14888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6A19CA8F" w14:textId="75B0C1B6" w:rsidR="00C14888" w:rsidRDefault="0009492F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9046558" wp14:editId="68311040">
            <wp:extent cx="5731510" cy="2437130"/>
            <wp:effectExtent l="0" t="0" r="2540" b="1270"/>
            <wp:docPr id="73713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1397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6B9A8" w14:textId="77777777" w:rsidR="0009492F" w:rsidRDefault="0009492F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396EDC5F" w14:textId="77777777" w:rsidR="0009492F" w:rsidRPr="00B2024C" w:rsidRDefault="0009492F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2578A112" w14:textId="77777777" w:rsidR="000B4CA4" w:rsidRDefault="000B4CA4" w:rsidP="00410FC8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>
        <w:rPr>
          <w:rFonts w:eastAsia="Calibri" w:cstheme="minorHAnsi"/>
          <w:color w:val="404040" w:themeColor="text1" w:themeTint="BF"/>
          <w:sz w:val="24"/>
          <w:szCs w:val="24"/>
        </w:rPr>
        <w:lastRenderedPageBreak/>
        <w:t xml:space="preserve">So here you can see the below output. Which will give the idea about frontend, backend and database with micro service architecture style </w:t>
      </w:r>
    </w:p>
    <w:p w14:paraId="53095A5D" w14:textId="77777777" w:rsidR="000B4CA4" w:rsidRDefault="000B4CA4" w:rsidP="00410FC8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29D7BEF1" w14:textId="77777777" w:rsidR="007F47D6" w:rsidRDefault="007F47D6" w:rsidP="00410FC8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2A05B7C1" w14:textId="77777777" w:rsidR="00FB23E5" w:rsidRDefault="00A44904" w:rsidP="00410FC8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29284EEE" wp14:editId="69618041">
            <wp:extent cx="5731510" cy="4320540"/>
            <wp:effectExtent l="0" t="0" r="2540" b="3810"/>
            <wp:docPr id="12220519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5197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9729B" w14:textId="77777777" w:rsidR="00FB23E5" w:rsidRDefault="00FB23E5" w:rsidP="00410FC8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4C02D459" w14:textId="77777777" w:rsidR="0061488C" w:rsidRDefault="0061488C" w:rsidP="0061488C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46C6D56A" w14:textId="77777777" w:rsidR="0061488C" w:rsidRDefault="0061488C" w:rsidP="0061488C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034ED44C" w14:textId="1041C941" w:rsidR="0061488C" w:rsidRDefault="00090316" w:rsidP="0061488C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D26A7A" wp14:editId="7EB786D9">
            <wp:extent cx="5731510" cy="3293745"/>
            <wp:effectExtent l="0" t="0" r="2540" b="1905"/>
            <wp:docPr id="1406164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16469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ADE9E" w14:textId="77777777" w:rsidR="00090316" w:rsidRDefault="00090316" w:rsidP="0061488C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6826AB14" w14:textId="77777777" w:rsidR="00090316" w:rsidRDefault="00090316" w:rsidP="0061488C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40C9D06D" w14:textId="54F62DFB" w:rsidR="00E834EC" w:rsidRPr="0061488C" w:rsidRDefault="00FB23E5" w:rsidP="0061488C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>
        <w:rPr>
          <w:rFonts w:eastAsia="Calibri" w:cstheme="minorHAnsi"/>
          <w:color w:val="404040" w:themeColor="text1" w:themeTint="BF"/>
          <w:sz w:val="24"/>
          <w:szCs w:val="24"/>
        </w:rPr>
        <w:t xml:space="preserve">The output can be different based upon the prompt question. </w:t>
      </w:r>
      <w:r w:rsidR="00690067" w:rsidRPr="00B2024C">
        <w:rPr>
          <w:rFonts w:eastAsia="Calibri" w:cstheme="minorHAnsi"/>
          <w:color w:val="404040" w:themeColor="text1" w:themeTint="BF"/>
          <w:sz w:val="24"/>
          <w:szCs w:val="24"/>
        </w:rPr>
        <w:br/>
      </w:r>
      <w:r w:rsidR="00690067" w:rsidRPr="00B2024C">
        <w:rPr>
          <w:rFonts w:eastAsia="Calibri" w:cstheme="minorHAnsi"/>
          <w:color w:val="404040" w:themeColor="text1" w:themeTint="BF"/>
          <w:sz w:val="24"/>
          <w:szCs w:val="24"/>
        </w:rPr>
        <w:br/>
      </w:r>
      <w:r w:rsidR="00690067" w:rsidRPr="00B2024C">
        <w:rPr>
          <w:rFonts w:eastAsia="Calibri" w:cstheme="minorHAnsi"/>
          <w:color w:val="404040" w:themeColor="text1" w:themeTint="BF"/>
          <w:sz w:val="24"/>
          <w:szCs w:val="24"/>
        </w:rPr>
        <w:br/>
      </w:r>
    </w:p>
    <w:p w14:paraId="1B1C798C" w14:textId="77777777" w:rsidR="00E834EC" w:rsidRPr="00B2024C" w:rsidRDefault="00E834EC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7C181B65" w14:textId="70321C9A" w:rsidR="00C14888" w:rsidRPr="00B06320" w:rsidRDefault="00174DD4" w:rsidP="00410FC8">
      <w:pPr>
        <w:pStyle w:val="ListParagraph"/>
        <w:numPr>
          <w:ilvl w:val="1"/>
          <w:numId w:val="2"/>
        </w:num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Generate an ASCII art diagram for the login page </w:t>
      </w:r>
      <w:r w:rsidR="00B06320"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using</w:t>
      </w:r>
      <w:r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 the following prompt:</w:t>
      </w:r>
    </w:p>
    <w:p w14:paraId="7F97E3CC" w14:textId="6E63F22D" w:rsidR="00C14888" w:rsidRDefault="00C14888" w:rsidP="00410FC8">
      <w:pPr>
        <w:spacing w:after="0" w:line="247" w:lineRule="auto"/>
        <w:ind w:firstLine="709"/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</w:pPr>
      <w:r w:rsidRPr="00B2024C"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  <w:t>Provide an ASCII art diagram illustrating the Login Page architecture.</w:t>
      </w:r>
    </w:p>
    <w:p w14:paraId="703ACA3C" w14:textId="2C56C5A5" w:rsidR="000E26EB" w:rsidRDefault="000E26EB" w:rsidP="00410FC8">
      <w:pPr>
        <w:spacing w:after="0" w:line="247" w:lineRule="auto"/>
        <w:ind w:firstLine="709"/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</w:pPr>
    </w:p>
    <w:p w14:paraId="63521F90" w14:textId="706E4BB5" w:rsidR="008F1F39" w:rsidRDefault="008F1F39" w:rsidP="00410FC8">
      <w:pPr>
        <w:spacing w:after="0" w:line="247" w:lineRule="auto"/>
        <w:ind w:firstLine="709"/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  <w:t xml:space="preserve">Note: </w:t>
      </w:r>
      <w:r w:rsidRPr="008F1F39">
        <w:rPr>
          <w:rFonts w:cstheme="minorHAnsi"/>
          <w:bCs/>
          <w:color w:val="404040" w:themeColor="text1" w:themeTint="BF"/>
          <w:sz w:val="24"/>
          <w:szCs w:val="24"/>
          <w:shd w:val="clear" w:color="auto" w:fill="FFFFFF"/>
        </w:rPr>
        <w:t>ASCII stands for American Standard Code for Information Interchange.</w:t>
      </w:r>
      <w:r w:rsidRPr="008F1F39"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  <w:t> </w:t>
      </w:r>
    </w:p>
    <w:p w14:paraId="6F4AC9DA" w14:textId="77777777" w:rsidR="000E26EB" w:rsidRDefault="000E26EB" w:rsidP="00410FC8">
      <w:pPr>
        <w:spacing w:after="0" w:line="247" w:lineRule="auto"/>
        <w:ind w:firstLine="709"/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</w:pPr>
    </w:p>
    <w:p w14:paraId="50E46E38" w14:textId="66652FE9" w:rsidR="000E26EB" w:rsidRPr="00B2024C" w:rsidRDefault="000E26EB" w:rsidP="00410FC8">
      <w:pPr>
        <w:spacing w:after="0" w:line="247" w:lineRule="auto"/>
        <w:ind w:firstLine="709"/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The GPT generates the following ASCII art diagram:</w:t>
      </w:r>
    </w:p>
    <w:p w14:paraId="2634DD3E" w14:textId="77777777" w:rsidR="00C14888" w:rsidRPr="00B2024C" w:rsidRDefault="00C14888" w:rsidP="00410FC8">
      <w:pPr>
        <w:spacing w:after="0" w:line="247" w:lineRule="auto"/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</w:pPr>
    </w:p>
    <w:p w14:paraId="2003D5B1" w14:textId="4233ED89" w:rsidR="00C14888" w:rsidRDefault="006F3C1B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D2C74EA" wp14:editId="3C954EF7">
            <wp:extent cx="4628607" cy="2952750"/>
            <wp:effectExtent l="0" t="0" r="635" b="0"/>
            <wp:docPr id="306496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4969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40605" cy="2960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BB308" w14:textId="77777777" w:rsidR="006F3C1B" w:rsidRDefault="006F3C1B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79DC0252" w14:textId="4A550607" w:rsidR="006F3C1B" w:rsidRDefault="006D730B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AD50865" wp14:editId="19AFD9F8">
            <wp:extent cx="4819898" cy="3937202"/>
            <wp:effectExtent l="0" t="0" r="0" b="6350"/>
            <wp:docPr id="1799114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11433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AB7B8" w14:textId="77777777" w:rsidR="006D730B" w:rsidRDefault="006D730B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473DDE65" w14:textId="3940E0EE" w:rsidR="006D730B" w:rsidRPr="00B2024C" w:rsidRDefault="000E26EB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0901CB94" wp14:editId="6BA34ED8">
            <wp:extent cx="5731510" cy="4014470"/>
            <wp:effectExtent l="0" t="0" r="2540" b="5080"/>
            <wp:docPr id="501754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5413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ED52" w14:textId="01F4182B" w:rsidR="00C14888" w:rsidRPr="00B2024C" w:rsidRDefault="000A13E6" w:rsidP="000E26EB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br/>
      </w:r>
      <w:r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br/>
      </w:r>
    </w:p>
    <w:p w14:paraId="7B4111A9" w14:textId="77777777" w:rsidR="00A703DF" w:rsidRPr="00B2024C" w:rsidRDefault="00A703DF" w:rsidP="00A703DF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7F1D9CE9" w14:textId="64B121FF" w:rsidR="003D217F" w:rsidRPr="008E66FE" w:rsidRDefault="008A0F58" w:rsidP="008E66FE">
      <w:pPr>
        <w:pStyle w:val="ListParagraph"/>
        <w:numPr>
          <w:ilvl w:val="1"/>
          <w:numId w:val="2"/>
        </w:numPr>
        <w:spacing w:after="0" w:line="247" w:lineRule="auto"/>
        <w:ind w:left="709" w:hanging="425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Use the following prompt to generate the requirements for an </w:t>
      </w:r>
      <w:r w:rsidRPr="00B2024C">
        <w:rPr>
          <w:rFonts w:eastAsia="Calibri" w:cstheme="minorHAnsi"/>
          <w:b/>
          <w:color w:val="404040" w:themeColor="text1" w:themeTint="BF"/>
          <w:sz w:val="24"/>
          <w:szCs w:val="24"/>
        </w:rPr>
        <w:t>Add to Cart</w:t>
      </w: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 page:</w:t>
      </w:r>
    </w:p>
    <w:p w14:paraId="6DC1C556" w14:textId="2E19817E" w:rsidR="00C14888" w:rsidRPr="00B2024C" w:rsidRDefault="00C14888" w:rsidP="00410FC8">
      <w:pPr>
        <w:spacing w:after="0" w:line="247" w:lineRule="auto"/>
        <w:ind w:left="709"/>
        <w:rPr>
          <w:rFonts w:eastAsia="Calibri" w:cstheme="minorHAnsi"/>
          <w:b/>
          <w:color w:val="404040" w:themeColor="text1" w:themeTint="BF"/>
          <w:sz w:val="24"/>
          <w:szCs w:val="24"/>
          <w:lang w:val="en-IN"/>
        </w:rPr>
      </w:pPr>
      <w:r w:rsidRPr="00B2024C">
        <w:rPr>
          <w:rFonts w:cstheme="minorHAnsi"/>
          <w:b/>
          <w:color w:val="404040" w:themeColor="text1" w:themeTint="BF"/>
          <w:sz w:val="24"/>
          <w:szCs w:val="24"/>
        </w:rPr>
        <w:t>Architect the "Add to Cart" Page for a retail website. Ensure seamless integration between the client-side interface and backend services.</w:t>
      </w:r>
      <w:r w:rsidRPr="00B2024C">
        <w:rPr>
          <w:rFonts w:cstheme="minorHAnsi"/>
          <w:b/>
          <w:color w:val="404040" w:themeColor="text1" w:themeTint="BF"/>
          <w:sz w:val="24"/>
          <w:szCs w:val="24"/>
        </w:rPr>
        <w:br/>
      </w:r>
    </w:p>
    <w:p w14:paraId="7D487F25" w14:textId="7998B199" w:rsidR="00C14888" w:rsidRPr="00B2024C" w:rsidRDefault="00C14888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4835DB55" w14:textId="77777777" w:rsidR="0011652A" w:rsidRPr="00B2024C" w:rsidRDefault="0011652A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06ED74E6" w14:textId="0250E98A" w:rsidR="0011652A" w:rsidRPr="00B2024C" w:rsidRDefault="49BBBDD4" w:rsidP="00410FC8">
      <w:pPr>
        <w:pStyle w:val="ListParagraph"/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>It generates detailed information for building the page.</w:t>
      </w:r>
    </w:p>
    <w:p w14:paraId="1C872043" w14:textId="77777777" w:rsidR="0011652A" w:rsidRPr="00B2024C" w:rsidRDefault="0011652A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7E11B742" w14:textId="71E22B6C" w:rsidR="00C14888" w:rsidRPr="00B2024C" w:rsidRDefault="00C14888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20DCFEC2" w14:textId="20F96734" w:rsidR="00C14888" w:rsidRDefault="0055003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lastRenderedPageBreak/>
        <w:tab/>
      </w:r>
      <w:r>
        <w:rPr>
          <w:noProof/>
        </w:rPr>
        <w:drawing>
          <wp:inline distT="0" distB="0" distL="0" distR="0" wp14:anchorId="1AF8FC1A" wp14:editId="3B7F0FFA">
            <wp:extent cx="5731510" cy="2931160"/>
            <wp:effectExtent l="0" t="0" r="2540" b="2540"/>
            <wp:docPr id="20117333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73332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70A9C" w14:textId="77777777" w:rsidR="00550030" w:rsidRDefault="0055003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4811C89A" w14:textId="77777777" w:rsidR="00550030" w:rsidRPr="00B2024C" w:rsidRDefault="0055003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4BF421E2" w14:textId="77777777" w:rsidR="001B4E37" w:rsidRPr="00B2024C" w:rsidRDefault="001B4E37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7183C47C" w14:textId="77777777" w:rsidR="005122CF" w:rsidRPr="00B2024C" w:rsidRDefault="005122CF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474FAB2B" w14:textId="16F113D6" w:rsidR="005122CF" w:rsidRPr="00B2024C" w:rsidRDefault="0055003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ab/>
      </w:r>
      <w:r w:rsidR="009B7051">
        <w:rPr>
          <w:noProof/>
        </w:rPr>
        <w:drawing>
          <wp:inline distT="0" distB="0" distL="0" distR="0" wp14:anchorId="3992C4CC" wp14:editId="6E22EAB5">
            <wp:extent cx="5731510" cy="3158490"/>
            <wp:effectExtent l="0" t="0" r="2540" b="3810"/>
            <wp:docPr id="2108847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84787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633C" w14:textId="77777777" w:rsidR="001F0399" w:rsidRPr="00B2024C" w:rsidRDefault="001F0399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257D3220" w14:textId="197B73A2" w:rsidR="00345C6C" w:rsidRDefault="00C6571B" w:rsidP="00410FC8">
      <w:pPr>
        <w:spacing w:after="0" w:line="247" w:lineRule="auto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lastRenderedPageBreak/>
        <w:tab/>
      </w:r>
      <w:r w:rsidR="00ED6D2D">
        <w:rPr>
          <w:noProof/>
        </w:rPr>
        <w:drawing>
          <wp:inline distT="0" distB="0" distL="0" distR="0" wp14:anchorId="300FE033" wp14:editId="5455A5E6">
            <wp:extent cx="5731510" cy="3769995"/>
            <wp:effectExtent l="0" t="0" r="2540" b="1905"/>
            <wp:docPr id="608400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40083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61E15" w14:textId="77777777" w:rsidR="00C6571B" w:rsidRPr="00B2024C" w:rsidRDefault="00C6571B" w:rsidP="00410FC8">
      <w:pPr>
        <w:spacing w:after="0" w:line="247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38FFA821" w14:textId="3EE7676E" w:rsidR="00345C6C" w:rsidRPr="00D61503" w:rsidRDefault="0097689B" w:rsidP="00410FC8">
      <w:pPr>
        <w:pStyle w:val="ListParagraph"/>
        <w:numPr>
          <w:ilvl w:val="1"/>
          <w:numId w:val="2"/>
        </w:numPr>
        <w:spacing w:after="0" w:line="247" w:lineRule="auto"/>
        <w:ind w:left="709" w:hanging="425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97689B">
        <w:rPr>
          <w:rFonts w:eastAsia="Calibri" w:cstheme="minorHAnsi"/>
          <w:color w:val="404040" w:themeColor="text1" w:themeTint="BF"/>
          <w:sz w:val="24"/>
          <w:szCs w:val="24"/>
        </w:rPr>
        <w:t>Use</w:t>
      </w: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 the </w:t>
      </w:r>
      <w:r w:rsidRPr="0097689B">
        <w:rPr>
          <w:rFonts w:eastAsia="Calibri" w:cstheme="minorHAnsi"/>
          <w:color w:val="404040" w:themeColor="text1" w:themeTint="BF"/>
          <w:sz w:val="24"/>
          <w:szCs w:val="24"/>
        </w:rPr>
        <w:t>following prompt</w:t>
      </w:r>
      <w:r w:rsidRPr="00B2024C">
        <w:rPr>
          <w:rFonts w:eastAsia="Calibri" w:cstheme="minorHAnsi"/>
          <w:color w:val="404040" w:themeColor="text1" w:themeTint="BF"/>
          <w:sz w:val="24"/>
          <w:szCs w:val="24"/>
        </w:rPr>
        <w:t xml:space="preserve"> to generate descriptions and requirements for designing the payment page</w:t>
      </w:r>
      <w:r w:rsidRPr="0097689B">
        <w:rPr>
          <w:rFonts w:eastAsia="Calibri" w:cstheme="minorHAnsi"/>
          <w:color w:val="404040" w:themeColor="text1" w:themeTint="BF"/>
          <w:sz w:val="24"/>
          <w:szCs w:val="24"/>
        </w:rPr>
        <w:t>:</w:t>
      </w:r>
    </w:p>
    <w:p w14:paraId="51548830" w14:textId="4EF8C739" w:rsidR="003C4BA0" w:rsidRPr="00B2024C" w:rsidRDefault="003C4BA0" w:rsidP="00410FC8">
      <w:pPr>
        <w:spacing w:after="0" w:line="247" w:lineRule="auto"/>
        <w:ind w:left="709"/>
        <w:rPr>
          <w:rFonts w:cstheme="minorHAnsi"/>
          <w:b/>
          <w:color w:val="404040" w:themeColor="text1" w:themeTint="BF"/>
          <w:sz w:val="24"/>
          <w:szCs w:val="24"/>
        </w:rPr>
      </w:pPr>
      <w:r w:rsidRPr="00B2024C">
        <w:rPr>
          <w:rFonts w:cstheme="minorHAnsi"/>
          <w:b/>
          <w:color w:val="404040" w:themeColor="text1" w:themeTint="BF"/>
          <w:sz w:val="24"/>
          <w:szCs w:val="24"/>
        </w:rPr>
        <w:t>Design the Payment Page for a subscription-based service. Prioritize security and compliance in payment processing.</w:t>
      </w:r>
    </w:p>
    <w:p w14:paraId="0619695B" w14:textId="77777777" w:rsidR="003C4BA0" w:rsidRPr="00B2024C" w:rsidRDefault="003C4BA0" w:rsidP="00410FC8">
      <w:pPr>
        <w:spacing w:after="0" w:line="247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3D290863" w14:textId="6C7E0516" w:rsidR="003C4BA0" w:rsidRPr="00B2024C" w:rsidRDefault="000F18F3" w:rsidP="00410FC8">
      <w:pPr>
        <w:spacing w:after="0" w:line="247" w:lineRule="auto"/>
        <w:ind w:left="709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99608AA" wp14:editId="18F0255A">
            <wp:extent cx="5731510" cy="3114675"/>
            <wp:effectExtent l="0" t="0" r="2540" b="9525"/>
            <wp:docPr id="603806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8063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0F34" w14:textId="77777777" w:rsidR="003C4BA0" w:rsidRPr="00B2024C" w:rsidRDefault="003C4BA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11C1BD72" w14:textId="77777777" w:rsidR="00A703DF" w:rsidRDefault="00A703DF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70532EBF" w14:textId="42355331" w:rsidR="00050E20" w:rsidRDefault="00050E2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ab/>
      </w:r>
    </w:p>
    <w:p w14:paraId="37C3DECD" w14:textId="03CA16E2" w:rsidR="00050E20" w:rsidRDefault="00050E2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lastRenderedPageBreak/>
        <w:tab/>
      </w:r>
      <w:r w:rsidR="00EE6C25">
        <w:rPr>
          <w:noProof/>
        </w:rPr>
        <w:drawing>
          <wp:inline distT="0" distB="0" distL="0" distR="0" wp14:anchorId="7ADC932C" wp14:editId="382AC88A">
            <wp:extent cx="5731510" cy="2901315"/>
            <wp:effectExtent l="0" t="0" r="2540" b="0"/>
            <wp:docPr id="1591736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73620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1B9C9" w14:textId="77777777" w:rsidR="00EE6C25" w:rsidRDefault="00EE6C25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68F46C29" w14:textId="784B6C5C" w:rsidR="00EE6C25" w:rsidRDefault="00AC6F28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ab/>
      </w:r>
      <w:r>
        <w:rPr>
          <w:noProof/>
        </w:rPr>
        <w:drawing>
          <wp:inline distT="0" distB="0" distL="0" distR="0" wp14:anchorId="00890F85" wp14:editId="00BC8E4B">
            <wp:extent cx="5731510" cy="3474720"/>
            <wp:effectExtent l="0" t="0" r="2540" b="0"/>
            <wp:docPr id="1378404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0400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557EB" w14:textId="77777777" w:rsidR="00430F6E" w:rsidRDefault="00430F6E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1E9D3ABB" w14:textId="140D292A" w:rsidR="00430F6E" w:rsidRDefault="00430F6E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lastRenderedPageBreak/>
        <w:tab/>
      </w:r>
      <w:r>
        <w:rPr>
          <w:noProof/>
        </w:rPr>
        <w:drawing>
          <wp:inline distT="0" distB="0" distL="0" distR="0" wp14:anchorId="57F0E3E2" wp14:editId="4F6334B6">
            <wp:extent cx="5010407" cy="3880049"/>
            <wp:effectExtent l="0" t="0" r="0" b="6350"/>
            <wp:docPr id="487636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63662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388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C663" w14:textId="77777777" w:rsidR="00324772" w:rsidRDefault="00324772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1D53C1D8" w14:textId="77777777" w:rsidR="00324772" w:rsidRDefault="00324772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73466D38" w14:textId="77777777" w:rsidR="00050E20" w:rsidRPr="00B2024C" w:rsidRDefault="00050E20" w:rsidP="00410FC8">
      <w:p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</w:p>
    <w:p w14:paraId="609C16B7" w14:textId="4A24D7F8" w:rsidR="00B43887" w:rsidRPr="007C0026" w:rsidRDefault="00871B53" w:rsidP="00410FC8">
      <w:pPr>
        <w:pStyle w:val="ListParagraph"/>
        <w:numPr>
          <w:ilvl w:val="1"/>
          <w:numId w:val="2"/>
        </w:numPr>
        <w:spacing w:after="0" w:line="247" w:lineRule="auto"/>
        <w:ind w:left="709" w:hanging="425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Generate</w:t>
      </w:r>
      <w:r w:rsidR="002D3F97"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 a purchase page for the travel booking platform </w:t>
      </w:r>
      <w:r w:rsidR="00C93D29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using </w:t>
      </w:r>
      <w:r w:rsidR="002D3F97"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the following</w:t>
      </w:r>
      <w:r w:rsidR="009318AA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 </w:t>
      </w:r>
      <w:r w:rsidR="002D3F97"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prompt</w:t>
      </w:r>
      <w:r w:rsidR="00D003AB" w:rsidRPr="00B2024C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:</w:t>
      </w:r>
    </w:p>
    <w:p w14:paraId="38BDD286" w14:textId="1CDB3DF5" w:rsidR="00C1353A" w:rsidRPr="00B2024C" w:rsidRDefault="00C1353A" w:rsidP="00410FC8">
      <w:pPr>
        <w:spacing w:after="0" w:line="247" w:lineRule="auto"/>
        <w:ind w:left="709"/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</w:pPr>
      <w:r w:rsidRPr="00B2024C">
        <w:rPr>
          <w:rFonts w:cstheme="minorHAnsi"/>
          <w:b/>
          <w:color w:val="404040" w:themeColor="text1" w:themeTint="BF"/>
          <w:sz w:val="24"/>
          <w:szCs w:val="24"/>
          <w:shd w:val="clear" w:color="auto" w:fill="FFFFFF"/>
        </w:rPr>
        <w:t>Architect the Purchase Page for a travel booking platform. Ensure smooth handling of transactions and real-time updates.</w:t>
      </w:r>
    </w:p>
    <w:p w14:paraId="09E46D2E" w14:textId="759C15BE" w:rsidR="006930D2" w:rsidRDefault="00F818ED" w:rsidP="00DF5EBF">
      <w:pPr>
        <w:spacing w:line="240" w:lineRule="auto"/>
        <w:ind w:left="1440"/>
        <w:rPr>
          <w:rFonts w:cstheme="minorHAnsi"/>
          <w:color w:val="404040" w:themeColor="text1" w:themeTint="BF"/>
          <w:shd w:val="clear" w:color="auto" w:fill="FFFFFF"/>
        </w:rPr>
      </w:pPr>
      <w:r>
        <w:rPr>
          <w:noProof/>
        </w:rPr>
        <w:drawing>
          <wp:inline distT="0" distB="0" distL="0" distR="0" wp14:anchorId="7FFB07A4" wp14:editId="5C6114E3">
            <wp:extent cx="5296172" cy="3403775"/>
            <wp:effectExtent l="0" t="0" r="0" b="6350"/>
            <wp:docPr id="1181111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11148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96172" cy="340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99FFD" w14:textId="108E8405" w:rsidR="00F818ED" w:rsidRDefault="000C38C1" w:rsidP="00DF5EBF">
      <w:pPr>
        <w:spacing w:line="240" w:lineRule="auto"/>
        <w:ind w:left="1440"/>
        <w:rPr>
          <w:rFonts w:cstheme="minorHAnsi"/>
          <w:color w:val="404040" w:themeColor="text1" w:themeTint="BF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66B7CF2" wp14:editId="24A5348B">
            <wp:extent cx="5397777" cy="3759393"/>
            <wp:effectExtent l="0" t="0" r="0" b="0"/>
            <wp:docPr id="1657906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90670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7777" cy="375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753B" w14:textId="07AF6574" w:rsidR="000C38C1" w:rsidRDefault="004B0B0C" w:rsidP="00DF5EBF">
      <w:pPr>
        <w:spacing w:line="240" w:lineRule="auto"/>
        <w:ind w:left="1440"/>
        <w:rPr>
          <w:rFonts w:cstheme="minorHAnsi"/>
          <w:color w:val="404040" w:themeColor="text1" w:themeTint="BF"/>
          <w:shd w:val="clear" w:color="auto" w:fill="FFFFFF"/>
        </w:rPr>
      </w:pPr>
      <w:r>
        <w:rPr>
          <w:noProof/>
        </w:rPr>
        <w:drawing>
          <wp:inline distT="0" distB="0" distL="0" distR="0" wp14:anchorId="6ED3C69D" wp14:editId="4D776D12">
            <wp:extent cx="5454930" cy="3911801"/>
            <wp:effectExtent l="0" t="0" r="0" b="0"/>
            <wp:docPr id="502713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71332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4930" cy="391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9CFDB" w14:textId="40E8884A" w:rsidR="004B0B0C" w:rsidRDefault="004F22B2" w:rsidP="00DF5EBF">
      <w:pPr>
        <w:spacing w:line="240" w:lineRule="auto"/>
        <w:ind w:left="1440"/>
        <w:rPr>
          <w:rFonts w:cstheme="minorHAnsi"/>
          <w:color w:val="404040" w:themeColor="text1" w:themeTint="BF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3C15F18" wp14:editId="1C69D7E3">
            <wp:extent cx="5156465" cy="3740342"/>
            <wp:effectExtent l="0" t="0" r="6350" b="0"/>
            <wp:docPr id="20982429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24290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56465" cy="37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86D2B" w14:textId="77777777" w:rsidR="004F22B2" w:rsidRDefault="004F22B2" w:rsidP="00DF5EBF">
      <w:pPr>
        <w:spacing w:line="240" w:lineRule="auto"/>
        <w:ind w:left="1440"/>
        <w:rPr>
          <w:rFonts w:cstheme="minorHAnsi"/>
          <w:color w:val="404040" w:themeColor="text1" w:themeTint="BF"/>
          <w:shd w:val="clear" w:color="auto" w:fill="FFFFFF"/>
        </w:rPr>
      </w:pPr>
    </w:p>
    <w:p w14:paraId="5195E37C" w14:textId="77777777" w:rsidR="004F22B2" w:rsidRPr="00B2024C" w:rsidRDefault="004F22B2" w:rsidP="00DF5EBF">
      <w:pPr>
        <w:spacing w:line="240" w:lineRule="auto"/>
        <w:ind w:left="1440"/>
        <w:rPr>
          <w:rFonts w:cstheme="minorHAnsi"/>
          <w:color w:val="404040" w:themeColor="text1" w:themeTint="BF"/>
          <w:shd w:val="clear" w:color="auto" w:fill="FFFFFF"/>
        </w:rPr>
      </w:pPr>
    </w:p>
    <w:p w14:paraId="54B44DA4" w14:textId="45639C62" w:rsidR="0040487A" w:rsidRDefault="00355C01" w:rsidP="00355C01">
      <w:pPr>
        <w:spacing w:line="240" w:lineRule="auto"/>
        <w:rPr>
          <w:rFonts w:cstheme="minorHAnsi"/>
          <w:color w:val="404040" w:themeColor="text1" w:themeTint="BF"/>
          <w:shd w:val="clear" w:color="auto" w:fill="FFFFFF"/>
        </w:rPr>
      </w:pPr>
      <w:r w:rsidRPr="00355C01">
        <w:rPr>
          <w:rFonts w:cstheme="minorHAnsi"/>
          <w:b/>
          <w:bCs/>
          <w:color w:val="404040" w:themeColor="text1" w:themeTint="BF"/>
          <w:shd w:val="clear" w:color="auto" w:fill="FFFFFF"/>
        </w:rPr>
        <w:t>Note:</w:t>
      </w:r>
      <w:r>
        <w:rPr>
          <w:rFonts w:cstheme="minorHAnsi"/>
          <w:b/>
          <w:bCs/>
          <w:color w:val="404040" w:themeColor="text1" w:themeTint="BF"/>
          <w:shd w:val="clear" w:color="auto" w:fill="FFFFFF"/>
        </w:rPr>
        <w:t xml:space="preserve"> </w:t>
      </w:r>
      <w:r>
        <w:rPr>
          <w:rFonts w:cstheme="minorHAnsi"/>
          <w:color w:val="404040" w:themeColor="text1" w:themeTint="BF"/>
          <w:shd w:val="clear" w:color="auto" w:fill="FFFFFF"/>
        </w:rPr>
        <w:t xml:space="preserve">The output can be different based upon prompt message as well as GPT model. </w:t>
      </w:r>
    </w:p>
    <w:p w14:paraId="104744C3" w14:textId="77777777" w:rsidR="00BC5ECB" w:rsidRDefault="00BC5ECB" w:rsidP="00355C01">
      <w:pPr>
        <w:spacing w:line="240" w:lineRule="auto"/>
        <w:rPr>
          <w:rFonts w:cstheme="minorHAnsi"/>
          <w:color w:val="404040" w:themeColor="text1" w:themeTint="BF"/>
          <w:shd w:val="clear" w:color="auto" w:fill="FFFFFF"/>
        </w:rPr>
      </w:pPr>
    </w:p>
    <w:p w14:paraId="56EB0DE9" w14:textId="77777777" w:rsidR="00BC5ECB" w:rsidRPr="00355C01" w:rsidRDefault="00BC5ECB" w:rsidP="00355C01">
      <w:pPr>
        <w:spacing w:line="240" w:lineRule="auto"/>
        <w:rPr>
          <w:rFonts w:cstheme="minorHAnsi"/>
          <w:color w:val="404040" w:themeColor="text1" w:themeTint="BF"/>
          <w:shd w:val="clear" w:color="auto" w:fill="FFFFFF"/>
        </w:rPr>
      </w:pPr>
    </w:p>
    <w:sectPr w:rsidR="00BC5ECB" w:rsidRPr="00355C01" w:rsidSect="004736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977A2" w14:textId="77777777" w:rsidR="00FE6EDA" w:rsidRDefault="00FE6EDA" w:rsidP="00B94611">
      <w:pPr>
        <w:spacing w:after="0" w:line="240" w:lineRule="auto"/>
      </w:pPr>
      <w:r>
        <w:separator/>
      </w:r>
    </w:p>
  </w:endnote>
  <w:endnote w:type="continuationSeparator" w:id="0">
    <w:p w14:paraId="76097363" w14:textId="77777777" w:rsidR="00FE6EDA" w:rsidRDefault="00FE6EDA" w:rsidP="00B94611">
      <w:pPr>
        <w:spacing w:after="0" w:line="240" w:lineRule="auto"/>
      </w:pPr>
      <w:r>
        <w:continuationSeparator/>
      </w:r>
    </w:p>
  </w:endnote>
  <w:endnote w:type="continuationNotice" w:id="1">
    <w:p w14:paraId="06413AAC" w14:textId="77777777" w:rsidR="00FE6EDA" w:rsidRDefault="00FE6E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62D76" w14:textId="77777777" w:rsidR="00FE6EDA" w:rsidRDefault="00FE6EDA" w:rsidP="00B94611">
      <w:pPr>
        <w:spacing w:after="0" w:line="240" w:lineRule="auto"/>
      </w:pPr>
      <w:r>
        <w:separator/>
      </w:r>
    </w:p>
  </w:footnote>
  <w:footnote w:type="continuationSeparator" w:id="0">
    <w:p w14:paraId="4609850B" w14:textId="77777777" w:rsidR="00FE6EDA" w:rsidRDefault="00FE6EDA" w:rsidP="00B94611">
      <w:pPr>
        <w:spacing w:after="0" w:line="240" w:lineRule="auto"/>
      </w:pPr>
      <w:r>
        <w:continuationSeparator/>
      </w:r>
    </w:p>
  </w:footnote>
  <w:footnote w:type="continuationNotice" w:id="1">
    <w:p w14:paraId="53BC4D05" w14:textId="77777777" w:rsidR="00FE6EDA" w:rsidRDefault="00FE6E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6A2446"/>
    <w:multiLevelType w:val="multilevel"/>
    <w:tmpl w:val="67B889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3BA67E26"/>
    <w:multiLevelType w:val="multilevel"/>
    <w:tmpl w:val="433CC2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color w:val="404040" w:themeColor="text1" w:themeTint="BF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1453590611">
    <w:abstractNumId w:val="0"/>
  </w:num>
  <w:num w:numId="2" w16cid:durableId="35542500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1450A"/>
    <w:rsid w:val="00016AF0"/>
    <w:rsid w:val="00020259"/>
    <w:rsid w:val="00025CB6"/>
    <w:rsid w:val="00033886"/>
    <w:rsid w:val="00050E20"/>
    <w:rsid w:val="00052D01"/>
    <w:rsid w:val="0005481C"/>
    <w:rsid w:val="00060A26"/>
    <w:rsid w:val="000620BB"/>
    <w:rsid w:val="00071757"/>
    <w:rsid w:val="00073761"/>
    <w:rsid w:val="00073A8A"/>
    <w:rsid w:val="00085578"/>
    <w:rsid w:val="00090316"/>
    <w:rsid w:val="0009492F"/>
    <w:rsid w:val="000A13E6"/>
    <w:rsid w:val="000A684C"/>
    <w:rsid w:val="000B1DBE"/>
    <w:rsid w:val="000B2CEE"/>
    <w:rsid w:val="000B3C04"/>
    <w:rsid w:val="000B4CA4"/>
    <w:rsid w:val="000B4F7D"/>
    <w:rsid w:val="000C38C1"/>
    <w:rsid w:val="000C3FD4"/>
    <w:rsid w:val="000C532E"/>
    <w:rsid w:val="000D1D3B"/>
    <w:rsid w:val="000D4FEB"/>
    <w:rsid w:val="000D7327"/>
    <w:rsid w:val="000E174C"/>
    <w:rsid w:val="000E26EB"/>
    <w:rsid w:val="000F18F3"/>
    <w:rsid w:val="000F21C5"/>
    <w:rsid w:val="000F2496"/>
    <w:rsid w:val="000F2C2F"/>
    <w:rsid w:val="000F46BA"/>
    <w:rsid w:val="00101D43"/>
    <w:rsid w:val="001032C4"/>
    <w:rsid w:val="0010470F"/>
    <w:rsid w:val="00104873"/>
    <w:rsid w:val="00106D9C"/>
    <w:rsid w:val="00111BCA"/>
    <w:rsid w:val="00113CDB"/>
    <w:rsid w:val="001143CB"/>
    <w:rsid w:val="0011652A"/>
    <w:rsid w:val="00123742"/>
    <w:rsid w:val="0013004D"/>
    <w:rsid w:val="00140FE1"/>
    <w:rsid w:val="001429FB"/>
    <w:rsid w:val="001449EA"/>
    <w:rsid w:val="00152A87"/>
    <w:rsid w:val="0016189C"/>
    <w:rsid w:val="001624BF"/>
    <w:rsid w:val="001663C5"/>
    <w:rsid w:val="001663F2"/>
    <w:rsid w:val="0017444F"/>
    <w:rsid w:val="00174DD4"/>
    <w:rsid w:val="00186ED1"/>
    <w:rsid w:val="001A1700"/>
    <w:rsid w:val="001A702D"/>
    <w:rsid w:val="001B4E37"/>
    <w:rsid w:val="001B7666"/>
    <w:rsid w:val="001C20A3"/>
    <w:rsid w:val="001C3166"/>
    <w:rsid w:val="001C6F40"/>
    <w:rsid w:val="001D3FB1"/>
    <w:rsid w:val="001E16BA"/>
    <w:rsid w:val="001F0399"/>
    <w:rsid w:val="001F45FB"/>
    <w:rsid w:val="00206828"/>
    <w:rsid w:val="002070DC"/>
    <w:rsid w:val="00224869"/>
    <w:rsid w:val="002250C6"/>
    <w:rsid w:val="002259D9"/>
    <w:rsid w:val="0022604D"/>
    <w:rsid w:val="00235E31"/>
    <w:rsid w:val="00237F26"/>
    <w:rsid w:val="00242C64"/>
    <w:rsid w:val="0024606E"/>
    <w:rsid w:val="00255E5A"/>
    <w:rsid w:val="0026605D"/>
    <w:rsid w:val="00273EBE"/>
    <w:rsid w:val="002827C0"/>
    <w:rsid w:val="0028659C"/>
    <w:rsid w:val="002A7773"/>
    <w:rsid w:val="002B5537"/>
    <w:rsid w:val="002C15EF"/>
    <w:rsid w:val="002D3F97"/>
    <w:rsid w:val="002D58BD"/>
    <w:rsid w:val="002E083B"/>
    <w:rsid w:val="002E71B8"/>
    <w:rsid w:val="002F1CB6"/>
    <w:rsid w:val="002F3EC4"/>
    <w:rsid w:val="00303746"/>
    <w:rsid w:val="003156F1"/>
    <w:rsid w:val="00322128"/>
    <w:rsid w:val="00324772"/>
    <w:rsid w:val="0033458E"/>
    <w:rsid w:val="00344857"/>
    <w:rsid w:val="00345C6C"/>
    <w:rsid w:val="00345F18"/>
    <w:rsid w:val="00347A9C"/>
    <w:rsid w:val="0035476D"/>
    <w:rsid w:val="00355C01"/>
    <w:rsid w:val="00364A5E"/>
    <w:rsid w:val="00366602"/>
    <w:rsid w:val="00367C59"/>
    <w:rsid w:val="00372997"/>
    <w:rsid w:val="00373556"/>
    <w:rsid w:val="0037499D"/>
    <w:rsid w:val="00380486"/>
    <w:rsid w:val="00380BCC"/>
    <w:rsid w:val="00383708"/>
    <w:rsid w:val="00383724"/>
    <w:rsid w:val="00383864"/>
    <w:rsid w:val="00395D84"/>
    <w:rsid w:val="003A6EC0"/>
    <w:rsid w:val="003B274E"/>
    <w:rsid w:val="003B5CF3"/>
    <w:rsid w:val="003C4BA0"/>
    <w:rsid w:val="003C5EAE"/>
    <w:rsid w:val="003C6DB2"/>
    <w:rsid w:val="003D217F"/>
    <w:rsid w:val="003D41E0"/>
    <w:rsid w:val="0040487A"/>
    <w:rsid w:val="00410FC8"/>
    <w:rsid w:val="004125F3"/>
    <w:rsid w:val="00413717"/>
    <w:rsid w:val="00423962"/>
    <w:rsid w:val="00427BF5"/>
    <w:rsid w:val="00430F6E"/>
    <w:rsid w:val="00442888"/>
    <w:rsid w:val="00451F4D"/>
    <w:rsid w:val="004632A1"/>
    <w:rsid w:val="00473466"/>
    <w:rsid w:val="004736BF"/>
    <w:rsid w:val="00477F04"/>
    <w:rsid w:val="00497BED"/>
    <w:rsid w:val="004A7437"/>
    <w:rsid w:val="004B0B0C"/>
    <w:rsid w:val="004B1E92"/>
    <w:rsid w:val="004B445F"/>
    <w:rsid w:val="004B67C8"/>
    <w:rsid w:val="004C24C0"/>
    <w:rsid w:val="004C41E8"/>
    <w:rsid w:val="004C5541"/>
    <w:rsid w:val="004C7688"/>
    <w:rsid w:val="004D320C"/>
    <w:rsid w:val="004D48FA"/>
    <w:rsid w:val="004D5094"/>
    <w:rsid w:val="004D5F77"/>
    <w:rsid w:val="004F1234"/>
    <w:rsid w:val="004F22B2"/>
    <w:rsid w:val="004F570D"/>
    <w:rsid w:val="00501D0D"/>
    <w:rsid w:val="0050317B"/>
    <w:rsid w:val="00507698"/>
    <w:rsid w:val="00507CC0"/>
    <w:rsid w:val="005122CF"/>
    <w:rsid w:val="005139BD"/>
    <w:rsid w:val="005210EE"/>
    <w:rsid w:val="005250EC"/>
    <w:rsid w:val="00550030"/>
    <w:rsid w:val="00575DBE"/>
    <w:rsid w:val="00577878"/>
    <w:rsid w:val="00582F7B"/>
    <w:rsid w:val="00585452"/>
    <w:rsid w:val="00586475"/>
    <w:rsid w:val="00595A83"/>
    <w:rsid w:val="005973A0"/>
    <w:rsid w:val="005A60C8"/>
    <w:rsid w:val="005B354E"/>
    <w:rsid w:val="005B599D"/>
    <w:rsid w:val="005B6E79"/>
    <w:rsid w:val="005C1169"/>
    <w:rsid w:val="005C3DA2"/>
    <w:rsid w:val="005C50FC"/>
    <w:rsid w:val="005D55B8"/>
    <w:rsid w:val="005D6D43"/>
    <w:rsid w:val="005F3975"/>
    <w:rsid w:val="00600A8D"/>
    <w:rsid w:val="00601E71"/>
    <w:rsid w:val="00612F3E"/>
    <w:rsid w:val="0061488C"/>
    <w:rsid w:val="006149B4"/>
    <w:rsid w:val="006157F0"/>
    <w:rsid w:val="00617542"/>
    <w:rsid w:val="00621379"/>
    <w:rsid w:val="00631B31"/>
    <w:rsid w:val="0063512F"/>
    <w:rsid w:val="0064219D"/>
    <w:rsid w:val="00646A48"/>
    <w:rsid w:val="00650CA0"/>
    <w:rsid w:val="0065799A"/>
    <w:rsid w:val="00663270"/>
    <w:rsid w:val="006644C2"/>
    <w:rsid w:val="0067099D"/>
    <w:rsid w:val="00670F1E"/>
    <w:rsid w:val="0067701D"/>
    <w:rsid w:val="00677A01"/>
    <w:rsid w:val="00684B28"/>
    <w:rsid w:val="00690067"/>
    <w:rsid w:val="006930D2"/>
    <w:rsid w:val="00693CAD"/>
    <w:rsid w:val="00697C72"/>
    <w:rsid w:val="006A0426"/>
    <w:rsid w:val="006A279D"/>
    <w:rsid w:val="006B1A55"/>
    <w:rsid w:val="006B3163"/>
    <w:rsid w:val="006B538A"/>
    <w:rsid w:val="006B6886"/>
    <w:rsid w:val="006C0CD8"/>
    <w:rsid w:val="006C195C"/>
    <w:rsid w:val="006C34E8"/>
    <w:rsid w:val="006C477E"/>
    <w:rsid w:val="006C4D05"/>
    <w:rsid w:val="006D0EA4"/>
    <w:rsid w:val="006D57ED"/>
    <w:rsid w:val="006D730B"/>
    <w:rsid w:val="006E3AAB"/>
    <w:rsid w:val="006E41D5"/>
    <w:rsid w:val="006F3C1B"/>
    <w:rsid w:val="006F50D4"/>
    <w:rsid w:val="006F6AD6"/>
    <w:rsid w:val="00706A2F"/>
    <w:rsid w:val="0071213C"/>
    <w:rsid w:val="00723E96"/>
    <w:rsid w:val="00732C8E"/>
    <w:rsid w:val="007331FA"/>
    <w:rsid w:val="0073528F"/>
    <w:rsid w:val="007403F5"/>
    <w:rsid w:val="007409C9"/>
    <w:rsid w:val="00750800"/>
    <w:rsid w:val="00760714"/>
    <w:rsid w:val="007763BE"/>
    <w:rsid w:val="00780C38"/>
    <w:rsid w:val="00781C65"/>
    <w:rsid w:val="00790EEC"/>
    <w:rsid w:val="00793CD7"/>
    <w:rsid w:val="00797446"/>
    <w:rsid w:val="007A0581"/>
    <w:rsid w:val="007A1462"/>
    <w:rsid w:val="007B3A8C"/>
    <w:rsid w:val="007B7562"/>
    <w:rsid w:val="007B7C5E"/>
    <w:rsid w:val="007B7DA7"/>
    <w:rsid w:val="007C0026"/>
    <w:rsid w:val="007C3D24"/>
    <w:rsid w:val="007C68C6"/>
    <w:rsid w:val="007F2234"/>
    <w:rsid w:val="007F352B"/>
    <w:rsid w:val="007F47D6"/>
    <w:rsid w:val="007F7A94"/>
    <w:rsid w:val="0080310B"/>
    <w:rsid w:val="008068AA"/>
    <w:rsid w:val="008075AA"/>
    <w:rsid w:val="00807640"/>
    <w:rsid w:val="00830CA3"/>
    <w:rsid w:val="00833503"/>
    <w:rsid w:val="008338F2"/>
    <w:rsid w:val="00837BFA"/>
    <w:rsid w:val="00837DFA"/>
    <w:rsid w:val="008446E1"/>
    <w:rsid w:val="00846E5A"/>
    <w:rsid w:val="0085796B"/>
    <w:rsid w:val="008613E5"/>
    <w:rsid w:val="00866EBF"/>
    <w:rsid w:val="00871B53"/>
    <w:rsid w:val="008740A8"/>
    <w:rsid w:val="0088169E"/>
    <w:rsid w:val="008821C6"/>
    <w:rsid w:val="008824F6"/>
    <w:rsid w:val="0089576B"/>
    <w:rsid w:val="00896963"/>
    <w:rsid w:val="008A0F58"/>
    <w:rsid w:val="008A62D7"/>
    <w:rsid w:val="008B031C"/>
    <w:rsid w:val="008B0B79"/>
    <w:rsid w:val="008C07F4"/>
    <w:rsid w:val="008C36B2"/>
    <w:rsid w:val="008C7B7F"/>
    <w:rsid w:val="008E16A2"/>
    <w:rsid w:val="008E66FE"/>
    <w:rsid w:val="008F1F39"/>
    <w:rsid w:val="00906C95"/>
    <w:rsid w:val="0091011B"/>
    <w:rsid w:val="00910D2E"/>
    <w:rsid w:val="00917A31"/>
    <w:rsid w:val="00925F87"/>
    <w:rsid w:val="009318AA"/>
    <w:rsid w:val="00931AB6"/>
    <w:rsid w:val="00937B04"/>
    <w:rsid w:val="00947DB6"/>
    <w:rsid w:val="0095042F"/>
    <w:rsid w:val="00955BDD"/>
    <w:rsid w:val="00955D03"/>
    <w:rsid w:val="00963976"/>
    <w:rsid w:val="00966A29"/>
    <w:rsid w:val="009673E5"/>
    <w:rsid w:val="009734B5"/>
    <w:rsid w:val="00974172"/>
    <w:rsid w:val="0097689B"/>
    <w:rsid w:val="00982792"/>
    <w:rsid w:val="00992B41"/>
    <w:rsid w:val="00992B65"/>
    <w:rsid w:val="009A4CBF"/>
    <w:rsid w:val="009B7051"/>
    <w:rsid w:val="009C60EF"/>
    <w:rsid w:val="009D16A5"/>
    <w:rsid w:val="009D1BD4"/>
    <w:rsid w:val="009E3D96"/>
    <w:rsid w:val="009E5627"/>
    <w:rsid w:val="00A01ADC"/>
    <w:rsid w:val="00A05BC4"/>
    <w:rsid w:val="00A13928"/>
    <w:rsid w:val="00A17812"/>
    <w:rsid w:val="00A26724"/>
    <w:rsid w:val="00A31E2E"/>
    <w:rsid w:val="00A44904"/>
    <w:rsid w:val="00A463F0"/>
    <w:rsid w:val="00A5010C"/>
    <w:rsid w:val="00A55E87"/>
    <w:rsid w:val="00A703DF"/>
    <w:rsid w:val="00A80ACF"/>
    <w:rsid w:val="00A9438C"/>
    <w:rsid w:val="00AA4F7F"/>
    <w:rsid w:val="00AC37A2"/>
    <w:rsid w:val="00AC38B4"/>
    <w:rsid w:val="00AC6F28"/>
    <w:rsid w:val="00AD3EBF"/>
    <w:rsid w:val="00AF0ACB"/>
    <w:rsid w:val="00AF621F"/>
    <w:rsid w:val="00AF653A"/>
    <w:rsid w:val="00AF6D20"/>
    <w:rsid w:val="00AF70E9"/>
    <w:rsid w:val="00B03148"/>
    <w:rsid w:val="00B034C5"/>
    <w:rsid w:val="00B06320"/>
    <w:rsid w:val="00B069BE"/>
    <w:rsid w:val="00B074AA"/>
    <w:rsid w:val="00B113DD"/>
    <w:rsid w:val="00B2024C"/>
    <w:rsid w:val="00B210AD"/>
    <w:rsid w:val="00B268E6"/>
    <w:rsid w:val="00B304FD"/>
    <w:rsid w:val="00B37E29"/>
    <w:rsid w:val="00B41F0C"/>
    <w:rsid w:val="00B429DE"/>
    <w:rsid w:val="00B43887"/>
    <w:rsid w:val="00B70032"/>
    <w:rsid w:val="00B720E5"/>
    <w:rsid w:val="00B72346"/>
    <w:rsid w:val="00B74054"/>
    <w:rsid w:val="00B80892"/>
    <w:rsid w:val="00B80F90"/>
    <w:rsid w:val="00B866A3"/>
    <w:rsid w:val="00B94611"/>
    <w:rsid w:val="00BA06E2"/>
    <w:rsid w:val="00BA2CE2"/>
    <w:rsid w:val="00BA716E"/>
    <w:rsid w:val="00BB12DF"/>
    <w:rsid w:val="00BB29ED"/>
    <w:rsid w:val="00BB40BE"/>
    <w:rsid w:val="00BB7AD4"/>
    <w:rsid w:val="00BC5ECB"/>
    <w:rsid w:val="00BD0D96"/>
    <w:rsid w:val="00BD1A73"/>
    <w:rsid w:val="00BD3875"/>
    <w:rsid w:val="00BD6971"/>
    <w:rsid w:val="00BE50EB"/>
    <w:rsid w:val="00BE5984"/>
    <w:rsid w:val="00BE73A5"/>
    <w:rsid w:val="00BF0DF5"/>
    <w:rsid w:val="00BF17CE"/>
    <w:rsid w:val="00BF39DB"/>
    <w:rsid w:val="00C02B28"/>
    <w:rsid w:val="00C02B7E"/>
    <w:rsid w:val="00C064B1"/>
    <w:rsid w:val="00C06BB8"/>
    <w:rsid w:val="00C1020A"/>
    <w:rsid w:val="00C13156"/>
    <w:rsid w:val="00C1353A"/>
    <w:rsid w:val="00C14888"/>
    <w:rsid w:val="00C17808"/>
    <w:rsid w:val="00C30450"/>
    <w:rsid w:val="00C31233"/>
    <w:rsid w:val="00C37CD6"/>
    <w:rsid w:val="00C520CF"/>
    <w:rsid w:val="00C52CAB"/>
    <w:rsid w:val="00C55CE4"/>
    <w:rsid w:val="00C614EF"/>
    <w:rsid w:val="00C616B8"/>
    <w:rsid w:val="00C62065"/>
    <w:rsid w:val="00C62BDB"/>
    <w:rsid w:val="00C6571B"/>
    <w:rsid w:val="00C728EE"/>
    <w:rsid w:val="00C769FB"/>
    <w:rsid w:val="00C777AD"/>
    <w:rsid w:val="00C90176"/>
    <w:rsid w:val="00C90E38"/>
    <w:rsid w:val="00C93D29"/>
    <w:rsid w:val="00CA02E6"/>
    <w:rsid w:val="00CA0DBC"/>
    <w:rsid w:val="00CB0292"/>
    <w:rsid w:val="00CD1A56"/>
    <w:rsid w:val="00CD47C4"/>
    <w:rsid w:val="00CE7FDA"/>
    <w:rsid w:val="00CF31EA"/>
    <w:rsid w:val="00CF59B9"/>
    <w:rsid w:val="00CF789A"/>
    <w:rsid w:val="00D003AB"/>
    <w:rsid w:val="00D100E8"/>
    <w:rsid w:val="00D10509"/>
    <w:rsid w:val="00D15976"/>
    <w:rsid w:val="00D2075B"/>
    <w:rsid w:val="00D30300"/>
    <w:rsid w:val="00D34F3D"/>
    <w:rsid w:val="00D435C7"/>
    <w:rsid w:val="00D552D3"/>
    <w:rsid w:val="00D60109"/>
    <w:rsid w:val="00D61503"/>
    <w:rsid w:val="00D81C05"/>
    <w:rsid w:val="00D9185A"/>
    <w:rsid w:val="00D94E7E"/>
    <w:rsid w:val="00DA02D2"/>
    <w:rsid w:val="00DA2ED8"/>
    <w:rsid w:val="00DA6773"/>
    <w:rsid w:val="00DB133E"/>
    <w:rsid w:val="00DC1197"/>
    <w:rsid w:val="00DC2D65"/>
    <w:rsid w:val="00DC482F"/>
    <w:rsid w:val="00DC5D99"/>
    <w:rsid w:val="00DD0348"/>
    <w:rsid w:val="00DD3719"/>
    <w:rsid w:val="00DD64A2"/>
    <w:rsid w:val="00DE7249"/>
    <w:rsid w:val="00DF0F0F"/>
    <w:rsid w:val="00DF2114"/>
    <w:rsid w:val="00DF4D20"/>
    <w:rsid w:val="00DF5EBF"/>
    <w:rsid w:val="00DF6684"/>
    <w:rsid w:val="00DF69C3"/>
    <w:rsid w:val="00E01612"/>
    <w:rsid w:val="00E103C0"/>
    <w:rsid w:val="00E10F5B"/>
    <w:rsid w:val="00E20F34"/>
    <w:rsid w:val="00E256E8"/>
    <w:rsid w:val="00E3155A"/>
    <w:rsid w:val="00E368BD"/>
    <w:rsid w:val="00E452CE"/>
    <w:rsid w:val="00E568B7"/>
    <w:rsid w:val="00E6476C"/>
    <w:rsid w:val="00E67BCA"/>
    <w:rsid w:val="00E70260"/>
    <w:rsid w:val="00E72D60"/>
    <w:rsid w:val="00E73FFB"/>
    <w:rsid w:val="00E834EC"/>
    <w:rsid w:val="00E84A07"/>
    <w:rsid w:val="00E85301"/>
    <w:rsid w:val="00E85356"/>
    <w:rsid w:val="00E855DB"/>
    <w:rsid w:val="00E864C9"/>
    <w:rsid w:val="00E91261"/>
    <w:rsid w:val="00E94885"/>
    <w:rsid w:val="00E97B6D"/>
    <w:rsid w:val="00EA3172"/>
    <w:rsid w:val="00EB1016"/>
    <w:rsid w:val="00ED51CF"/>
    <w:rsid w:val="00ED6D2D"/>
    <w:rsid w:val="00EE0BD1"/>
    <w:rsid w:val="00EE1D02"/>
    <w:rsid w:val="00EE290A"/>
    <w:rsid w:val="00EE3CB5"/>
    <w:rsid w:val="00EE4D27"/>
    <w:rsid w:val="00EE6C25"/>
    <w:rsid w:val="00EE7B5B"/>
    <w:rsid w:val="00EF1849"/>
    <w:rsid w:val="00F01AED"/>
    <w:rsid w:val="00F10921"/>
    <w:rsid w:val="00F1496F"/>
    <w:rsid w:val="00F161FF"/>
    <w:rsid w:val="00F1637F"/>
    <w:rsid w:val="00F168AD"/>
    <w:rsid w:val="00F2151A"/>
    <w:rsid w:val="00F25591"/>
    <w:rsid w:val="00F26C37"/>
    <w:rsid w:val="00F27402"/>
    <w:rsid w:val="00F30F1F"/>
    <w:rsid w:val="00F33C1A"/>
    <w:rsid w:val="00F3794B"/>
    <w:rsid w:val="00F410B2"/>
    <w:rsid w:val="00F508F4"/>
    <w:rsid w:val="00F50FEF"/>
    <w:rsid w:val="00F62A45"/>
    <w:rsid w:val="00F818ED"/>
    <w:rsid w:val="00F87B32"/>
    <w:rsid w:val="00F90BA9"/>
    <w:rsid w:val="00F91E9F"/>
    <w:rsid w:val="00F92A82"/>
    <w:rsid w:val="00F953AC"/>
    <w:rsid w:val="00F95C0D"/>
    <w:rsid w:val="00FA1243"/>
    <w:rsid w:val="00FB23E5"/>
    <w:rsid w:val="00FC1908"/>
    <w:rsid w:val="00FD1C1B"/>
    <w:rsid w:val="00FD3A46"/>
    <w:rsid w:val="00FD662D"/>
    <w:rsid w:val="00FE0838"/>
    <w:rsid w:val="00FE5AC6"/>
    <w:rsid w:val="00FE6EDA"/>
    <w:rsid w:val="00FF3D1A"/>
    <w:rsid w:val="00FF751B"/>
    <w:rsid w:val="01BFBC35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9B339D1"/>
    <w:rsid w:val="49BBBDD4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DCA49F4D-6024-45F2-A355-C2E9E3AAA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C14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E29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chatgpt.com/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Props1.xml><?xml version="1.0" encoding="utf-8"?>
<ds:datastoreItem xmlns:ds="http://schemas.openxmlformats.org/officeDocument/2006/customXml" ds:itemID="{277B2827-8899-4DAA-B072-83C8CE0EC3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B66D69-1484-48B2-B945-9AFB468915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A9736B-5997-40C2-8D70-DA209C749776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187</cp:revision>
  <cp:lastPrinted>2023-11-23T21:32:00Z</cp:lastPrinted>
  <dcterms:created xsi:type="dcterms:W3CDTF">2024-05-03T00:14:00Z</dcterms:created>
  <dcterms:modified xsi:type="dcterms:W3CDTF">2025-02-17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